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D836D" w14:textId="77777777" w:rsidR="00A82A63" w:rsidRDefault="00A82A63" w:rsidP="0045479C">
      <w:pPr>
        <w:spacing w:after="0" w:line="240" w:lineRule="auto"/>
        <w:rPr>
          <w:rFonts w:cs="Times New Roman"/>
          <w:sz w:val="24"/>
          <w:szCs w:val="24"/>
        </w:rPr>
      </w:pPr>
      <w:bookmarkStart w:id="0" w:name="_GoBack"/>
      <w:bookmarkEnd w:id="0"/>
    </w:p>
    <w:p w14:paraId="35C69357" w14:textId="2E4EF804" w:rsidR="0045479C" w:rsidRDefault="0045479C" w:rsidP="0045479C">
      <w:pPr>
        <w:spacing w:after="0" w:line="240" w:lineRule="auto"/>
        <w:rPr>
          <w:rFonts w:cs="Times New Roman"/>
          <w:sz w:val="24"/>
          <w:szCs w:val="24"/>
        </w:rPr>
      </w:pPr>
      <w:r w:rsidRPr="006B7D8E">
        <w:rPr>
          <w:noProof/>
          <w:sz w:val="24"/>
          <w:szCs w:val="24"/>
        </w:rPr>
        <w:drawing>
          <wp:inline distT="0" distB="0" distL="0" distR="0" wp14:anchorId="1B856949" wp14:editId="6824E923">
            <wp:extent cx="1452114" cy="762000"/>
            <wp:effectExtent l="0" t="0" r="0" b="0"/>
            <wp:docPr id="3" name="Picture 3" descr="Image result for UN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UNB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481" cy="82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F4D12" w14:textId="77777777" w:rsidR="0045479C" w:rsidRPr="00EA2E86" w:rsidRDefault="0045479C" w:rsidP="0045479C">
      <w:pPr>
        <w:spacing w:after="0" w:line="240" w:lineRule="auto"/>
        <w:jc w:val="center"/>
        <w:rPr>
          <w:rFonts w:cs="Times New Roman"/>
          <w:b/>
          <w:sz w:val="24"/>
          <w:szCs w:val="24"/>
        </w:rPr>
      </w:pPr>
      <w:r w:rsidRPr="00EA2E86">
        <w:rPr>
          <w:rFonts w:cs="Times New Roman"/>
          <w:b/>
          <w:sz w:val="24"/>
          <w:szCs w:val="24"/>
        </w:rPr>
        <w:t>UNB GRADUATE PROGRAM IN EXPERIMENTAL PSYCHOLOGY</w:t>
      </w:r>
    </w:p>
    <w:p w14:paraId="4C0C648F" w14:textId="77777777" w:rsidR="0045479C" w:rsidRPr="00661A69" w:rsidRDefault="0045479C" w:rsidP="0045479C">
      <w:pPr>
        <w:spacing w:after="0" w:line="240" w:lineRule="auto"/>
        <w:jc w:val="center"/>
        <w:rPr>
          <w:b/>
          <w:caps/>
          <w:sz w:val="24"/>
          <w:szCs w:val="24"/>
        </w:rPr>
      </w:pPr>
      <w:r w:rsidRPr="00661A69">
        <w:rPr>
          <w:b/>
          <w:caps/>
          <w:sz w:val="24"/>
          <w:szCs w:val="24"/>
        </w:rPr>
        <w:t>Learning Contract</w:t>
      </w:r>
    </w:p>
    <w:p w14:paraId="127AA48F" w14:textId="77777777" w:rsidR="0045479C" w:rsidRPr="00661A69" w:rsidRDefault="0045479C" w:rsidP="0045479C">
      <w:pPr>
        <w:spacing w:after="0" w:line="240" w:lineRule="auto"/>
        <w:jc w:val="center"/>
        <w:rPr>
          <w:bCs/>
          <w:i/>
          <w:iCs/>
          <w:sz w:val="24"/>
          <w:szCs w:val="24"/>
        </w:rPr>
      </w:pPr>
      <w:r w:rsidRPr="00045C42">
        <w:rPr>
          <w:rFonts w:ascii="Calibri" w:hAnsi="Calibri"/>
          <w:bCs/>
          <w:i/>
          <w:iCs/>
          <w:sz w:val="24"/>
          <w:szCs w:val="24"/>
        </w:rPr>
        <w:t xml:space="preserve">To be submitted to the Experimental Program Director </w:t>
      </w:r>
      <w:r>
        <w:rPr>
          <w:bCs/>
          <w:i/>
          <w:iCs/>
          <w:sz w:val="24"/>
          <w:szCs w:val="24"/>
        </w:rPr>
        <w:t>at the start of the practicum</w:t>
      </w:r>
    </w:p>
    <w:p w14:paraId="0607B6ED" w14:textId="77777777" w:rsidR="0045479C" w:rsidRPr="006B7D8E" w:rsidRDefault="0045479C" w:rsidP="0045479C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75"/>
        <w:gridCol w:w="4680"/>
      </w:tblGrid>
      <w:tr w:rsidR="0045479C" w:rsidRPr="006B7D8E" w14:paraId="60DE32DC" w14:textId="77777777" w:rsidTr="002A0626">
        <w:trPr>
          <w:trHeight w:val="659"/>
        </w:trPr>
        <w:tc>
          <w:tcPr>
            <w:tcW w:w="4675" w:type="dxa"/>
          </w:tcPr>
          <w:p w14:paraId="710165AE" w14:textId="77777777" w:rsidR="0045479C" w:rsidRPr="006B7D8E" w:rsidRDefault="0045479C" w:rsidP="002A0626">
            <w:pPr>
              <w:rPr>
                <w:b/>
                <w:szCs w:val="24"/>
              </w:rPr>
            </w:pPr>
            <w:r w:rsidRPr="006B7D8E">
              <w:rPr>
                <w:b/>
                <w:szCs w:val="24"/>
              </w:rPr>
              <w:t xml:space="preserve">Student Name: </w:t>
            </w:r>
          </w:p>
        </w:tc>
        <w:tc>
          <w:tcPr>
            <w:tcW w:w="4680" w:type="dxa"/>
          </w:tcPr>
          <w:p w14:paraId="5DA6BE45" w14:textId="283D7EC9" w:rsidR="0045479C" w:rsidRPr="006B7D8E" w:rsidRDefault="00A82A63" w:rsidP="002A0626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imary</w:t>
            </w:r>
            <w:r w:rsidR="0045479C" w:rsidRPr="006B7D8E">
              <w:rPr>
                <w:b/>
                <w:szCs w:val="24"/>
              </w:rPr>
              <w:t xml:space="preserve"> Supervisor:</w:t>
            </w:r>
          </w:p>
        </w:tc>
      </w:tr>
      <w:tr w:rsidR="0045479C" w:rsidRPr="006B7D8E" w14:paraId="48E90C2E" w14:textId="77777777" w:rsidTr="002A0626">
        <w:trPr>
          <w:trHeight w:val="737"/>
        </w:trPr>
        <w:tc>
          <w:tcPr>
            <w:tcW w:w="4675" w:type="dxa"/>
          </w:tcPr>
          <w:p w14:paraId="4751FAF0" w14:textId="77777777" w:rsidR="0045479C" w:rsidRPr="006B7D8E" w:rsidRDefault="0045479C" w:rsidP="002A0626">
            <w:pPr>
              <w:rPr>
                <w:b/>
                <w:szCs w:val="24"/>
              </w:rPr>
            </w:pPr>
            <w:r w:rsidRPr="006B7D8E">
              <w:rPr>
                <w:b/>
                <w:szCs w:val="24"/>
              </w:rPr>
              <w:t>Practicum Coordinator:</w:t>
            </w:r>
          </w:p>
        </w:tc>
        <w:tc>
          <w:tcPr>
            <w:tcW w:w="4680" w:type="dxa"/>
          </w:tcPr>
          <w:p w14:paraId="2F149AF0" w14:textId="77777777" w:rsidR="0045479C" w:rsidRPr="006B7D8E" w:rsidRDefault="0045479C" w:rsidP="002A0626">
            <w:pPr>
              <w:rPr>
                <w:b/>
                <w:szCs w:val="24"/>
              </w:rPr>
            </w:pPr>
            <w:r w:rsidRPr="006B7D8E">
              <w:rPr>
                <w:b/>
                <w:szCs w:val="24"/>
              </w:rPr>
              <w:t xml:space="preserve">Site Location:   </w:t>
            </w:r>
          </w:p>
          <w:p w14:paraId="4488A32F" w14:textId="77777777" w:rsidR="0045479C" w:rsidRPr="006B7D8E" w:rsidRDefault="0045479C" w:rsidP="002A0626">
            <w:pPr>
              <w:rPr>
                <w:szCs w:val="24"/>
              </w:rPr>
            </w:pPr>
            <w:r w:rsidRPr="006B7D8E">
              <w:rPr>
                <w:szCs w:val="24"/>
              </w:rPr>
              <w:t xml:space="preserve">                                                                      </w:t>
            </w:r>
          </w:p>
        </w:tc>
      </w:tr>
      <w:tr w:rsidR="0045479C" w:rsidRPr="006B7D8E" w14:paraId="32D141AA" w14:textId="77777777" w:rsidTr="002A0626">
        <w:trPr>
          <w:trHeight w:val="2177"/>
        </w:trPr>
        <w:tc>
          <w:tcPr>
            <w:tcW w:w="9355" w:type="dxa"/>
            <w:gridSpan w:val="2"/>
          </w:tcPr>
          <w:p w14:paraId="2F850CD7" w14:textId="77777777" w:rsidR="0045479C" w:rsidRPr="006B7D8E" w:rsidRDefault="0045479C" w:rsidP="002A0626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Description of </w:t>
            </w:r>
            <w:r w:rsidRPr="006B7D8E">
              <w:rPr>
                <w:b/>
                <w:szCs w:val="24"/>
              </w:rPr>
              <w:t>Learning Goals (e.g., focus, skills, outcomes):</w:t>
            </w:r>
          </w:p>
          <w:p w14:paraId="1E4A5C90" w14:textId="77777777" w:rsidR="0045479C" w:rsidRPr="006B7D8E" w:rsidRDefault="0045479C" w:rsidP="002A0626">
            <w:pPr>
              <w:rPr>
                <w:b/>
                <w:szCs w:val="24"/>
              </w:rPr>
            </w:pPr>
          </w:p>
          <w:p w14:paraId="25CDCC97" w14:textId="77777777" w:rsidR="0045479C" w:rsidRPr="006B7D8E" w:rsidRDefault="0045479C" w:rsidP="002A0626">
            <w:pPr>
              <w:rPr>
                <w:b/>
                <w:szCs w:val="24"/>
              </w:rPr>
            </w:pPr>
          </w:p>
          <w:p w14:paraId="632E933F" w14:textId="77777777" w:rsidR="0045479C" w:rsidRPr="006B7D8E" w:rsidRDefault="0045479C" w:rsidP="002A0626">
            <w:pPr>
              <w:rPr>
                <w:b/>
                <w:szCs w:val="24"/>
              </w:rPr>
            </w:pPr>
          </w:p>
          <w:p w14:paraId="0CD3C24A" w14:textId="77777777" w:rsidR="0045479C" w:rsidRPr="006B7D8E" w:rsidRDefault="0045479C" w:rsidP="002A0626">
            <w:pPr>
              <w:rPr>
                <w:i/>
                <w:szCs w:val="24"/>
              </w:rPr>
            </w:pPr>
          </w:p>
        </w:tc>
      </w:tr>
      <w:tr w:rsidR="0045479C" w:rsidRPr="006B7D8E" w14:paraId="0658410C" w14:textId="77777777" w:rsidTr="002A0626">
        <w:trPr>
          <w:trHeight w:val="2312"/>
        </w:trPr>
        <w:tc>
          <w:tcPr>
            <w:tcW w:w="9355" w:type="dxa"/>
            <w:gridSpan w:val="2"/>
          </w:tcPr>
          <w:p w14:paraId="20D0D3C0" w14:textId="145DF5BE" w:rsidR="0045479C" w:rsidRPr="006B7D8E" w:rsidRDefault="00A82A63" w:rsidP="002A0626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imary</w:t>
            </w:r>
            <w:r w:rsidR="0045479C" w:rsidRPr="006B7D8E">
              <w:rPr>
                <w:b/>
                <w:szCs w:val="24"/>
              </w:rPr>
              <w:t xml:space="preserve"> Supervisor’s Role:</w:t>
            </w:r>
          </w:p>
        </w:tc>
      </w:tr>
      <w:tr w:rsidR="0045479C" w:rsidRPr="006B7D8E" w14:paraId="3A8FD886" w14:textId="77777777" w:rsidTr="002A0626">
        <w:trPr>
          <w:trHeight w:val="1880"/>
        </w:trPr>
        <w:tc>
          <w:tcPr>
            <w:tcW w:w="9355" w:type="dxa"/>
            <w:gridSpan w:val="2"/>
          </w:tcPr>
          <w:p w14:paraId="02C42A1A" w14:textId="77777777" w:rsidR="0045479C" w:rsidRPr="006B7D8E" w:rsidRDefault="0045479C" w:rsidP="002A0626">
            <w:pPr>
              <w:rPr>
                <w:b/>
                <w:szCs w:val="24"/>
              </w:rPr>
            </w:pPr>
            <w:r w:rsidRPr="006B7D8E">
              <w:rPr>
                <w:b/>
                <w:szCs w:val="24"/>
              </w:rPr>
              <w:t>Additional Comments:</w:t>
            </w:r>
          </w:p>
        </w:tc>
      </w:tr>
    </w:tbl>
    <w:p w14:paraId="3B72658C" w14:textId="77777777" w:rsidR="0045479C" w:rsidRPr="006B7D8E" w:rsidRDefault="0045479C" w:rsidP="0045479C">
      <w:pPr>
        <w:rPr>
          <w:sz w:val="24"/>
          <w:szCs w:val="24"/>
        </w:rPr>
      </w:pPr>
    </w:p>
    <w:p w14:paraId="2EAE86AD" w14:textId="77777777" w:rsidR="0045479C" w:rsidRPr="006B7D8E" w:rsidRDefault="0045479C" w:rsidP="0045479C">
      <w:pPr>
        <w:rPr>
          <w:sz w:val="24"/>
          <w:szCs w:val="24"/>
        </w:rPr>
      </w:pPr>
      <w:r w:rsidRPr="006B7D8E">
        <w:rPr>
          <w:sz w:val="24"/>
          <w:szCs w:val="24"/>
        </w:rPr>
        <w:t>Student Signature:</w:t>
      </w:r>
      <w:r>
        <w:rPr>
          <w:sz w:val="24"/>
          <w:szCs w:val="24"/>
        </w:rPr>
        <w:t xml:space="preserve"> __________________</w:t>
      </w:r>
      <w:r w:rsidRPr="006B7D8E">
        <w:rPr>
          <w:sz w:val="24"/>
          <w:szCs w:val="24"/>
        </w:rPr>
        <w:t>_</w:t>
      </w:r>
      <w:r w:rsidRPr="006B7D8E">
        <w:rPr>
          <w:sz w:val="24"/>
          <w:szCs w:val="24"/>
        </w:rPr>
        <w:tab/>
      </w:r>
      <w:r w:rsidRPr="006B7D8E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B7D8E">
        <w:rPr>
          <w:sz w:val="24"/>
          <w:szCs w:val="24"/>
        </w:rPr>
        <w:t>Date: ______________________</w:t>
      </w:r>
    </w:p>
    <w:p w14:paraId="78715404" w14:textId="77777777" w:rsidR="0045479C" w:rsidRDefault="0045479C" w:rsidP="0045479C">
      <w:pPr>
        <w:rPr>
          <w:sz w:val="24"/>
          <w:szCs w:val="24"/>
        </w:rPr>
      </w:pPr>
    </w:p>
    <w:p w14:paraId="2EB10DFF" w14:textId="33F058F3" w:rsidR="0045479C" w:rsidRPr="006B7D8E" w:rsidRDefault="00A82A63" w:rsidP="0045479C">
      <w:pPr>
        <w:rPr>
          <w:sz w:val="24"/>
          <w:szCs w:val="24"/>
        </w:rPr>
      </w:pPr>
      <w:r>
        <w:rPr>
          <w:sz w:val="24"/>
          <w:szCs w:val="24"/>
        </w:rPr>
        <w:t>Primary</w:t>
      </w:r>
      <w:r w:rsidR="0045479C" w:rsidRPr="006B7D8E">
        <w:rPr>
          <w:sz w:val="24"/>
          <w:szCs w:val="24"/>
        </w:rPr>
        <w:t xml:space="preserve"> Supervisor Signature: </w:t>
      </w:r>
      <w:r w:rsidR="0045479C">
        <w:rPr>
          <w:sz w:val="24"/>
          <w:szCs w:val="24"/>
        </w:rPr>
        <w:t>__________________</w:t>
      </w:r>
      <w:r w:rsidR="0045479C">
        <w:rPr>
          <w:sz w:val="24"/>
          <w:szCs w:val="24"/>
        </w:rPr>
        <w:tab/>
      </w:r>
      <w:r w:rsidR="0045479C" w:rsidRPr="006B7D8E">
        <w:rPr>
          <w:sz w:val="24"/>
          <w:szCs w:val="24"/>
        </w:rPr>
        <w:t>Date: ______________________</w:t>
      </w:r>
    </w:p>
    <w:p w14:paraId="22AB2A60" w14:textId="4103D12A" w:rsidR="009F37E0" w:rsidRPr="009D6114" w:rsidRDefault="0045479C" w:rsidP="0045479C">
      <w:pPr>
        <w:spacing w:after="0" w:line="240" w:lineRule="auto"/>
        <w:rPr>
          <w:b/>
          <w:bCs/>
          <w:color w:val="3F3F3F"/>
          <w:sz w:val="18"/>
          <w:szCs w:val="18"/>
          <w:shd w:val="clear" w:color="auto" w:fill="FFFFFF"/>
        </w:rPr>
      </w:pPr>
      <w:r w:rsidRPr="009D6114">
        <w:rPr>
          <w:b/>
          <w:bCs/>
          <w:sz w:val="18"/>
          <w:szCs w:val="18"/>
        </w:rPr>
        <w:t>This form should be scanned and sent to the Director of the Experimental Psychology Program</w:t>
      </w:r>
      <w:r w:rsidR="009D6114" w:rsidRPr="009D6114">
        <w:rPr>
          <w:b/>
          <w:bCs/>
          <w:sz w:val="18"/>
          <w:szCs w:val="18"/>
        </w:rPr>
        <w:t>.</w:t>
      </w:r>
    </w:p>
    <w:sectPr w:rsidR="009F37E0" w:rsidRPr="009D6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0NzCyNTQ1MjcwMlHaXg1OLizPw8kAKjWgBe2JOiLAAAAA=="/>
  </w:docVars>
  <w:rsids>
    <w:rsidRoot w:val="0045479C"/>
    <w:rsid w:val="001D786A"/>
    <w:rsid w:val="0045479C"/>
    <w:rsid w:val="008B7EFF"/>
    <w:rsid w:val="009D6114"/>
    <w:rsid w:val="009F37E0"/>
    <w:rsid w:val="00A82A63"/>
    <w:rsid w:val="00AE43C2"/>
    <w:rsid w:val="00B96D5F"/>
    <w:rsid w:val="00C31EE3"/>
    <w:rsid w:val="00CA1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B1330"/>
  <w15:chartTrackingRefBased/>
  <w15:docId w15:val="{A3209AC2-7602-41EC-9D6D-C736B4400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47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5479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5479C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45479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D12E7886C094DB931FF02514AF4D7" ma:contentTypeVersion="12" ma:contentTypeDescription="Create a new document." ma:contentTypeScope="" ma:versionID="3a3c1a20967926a135f9ad31c5f3152c">
  <xsd:schema xmlns:xsd="http://www.w3.org/2001/XMLSchema" xmlns:xs="http://www.w3.org/2001/XMLSchema" xmlns:p="http://schemas.microsoft.com/office/2006/metadata/properties" xmlns:ns3="e10004cf-8432-4ee5-9a89-1cbeeae15575" xmlns:ns4="04d15de4-38b6-4ade-ac92-4335e1dc9ca9" targetNamespace="http://schemas.microsoft.com/office/2006/metadata/properties" ma:root="true" ma:fieldsID="be4af2663d00efdb543b2a8a4a2d79a5" ns3:_="" ns4:_="">
    <xsd:import namespace="e10004cf-8432-4ee5-9a89-1cbeeae15575"/>
    <xsd:import namespace="04d15de4-38b6-4ade-ac92-4335e1dc9c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004cf-8432-4ee5-9a89-1cbeeae1557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15de4-38b6-4ade-ac92-4335e1dc9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741AC7-63B3-4845-AFD9-4335A609D77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e10004cf-8432-4ee5-9a89-1cbeeae15575"/>
    <ds:schemaRef ds:uri="04d15de4-38b6-4ade-ac92-4335e1dc9ca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5061F90-73A8-4BFB-8ECC-915545F3FB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90722F-DB96-44AC-AED6-E6C6581D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004cf-8432-4ee5-9a89-1cbeeae15575"/>
    <ds:schemaRef ds:uri="04d15de4-38b6-4ade-ac92-4335e1dc9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Brunswick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O'Sullivan</dc:creator>
  <cp:keywords/>
  <dc:description/>
  <cp:lastModifiedBy>Jessica Carter</cp:lastModifiedBy>
  <cp:revision>2</cp:revision>
  <dcterms:created xsi:type="dcterms:W3CDTF">2020-09-08T15:41:00Z</dcterms:created>
  <dcterms:modified xsi:type="dcterms:W3CDTF">2020-09-0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D12E7886C094DB931FF02514AF4D7</vt:lpwstr>
  </property>
</Properties>
</file>